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6A5CAC" w:rsidP="001B7600">
            <w:pPr>
              <w:bidi w:val="0"/>
            </w:pPr>
            <w:r w:rsidRPr="006A5CAC"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0</wp:posOffset>
                  </wp:positionV>
                  <wp:extent cx="5539740" cy="5760720"/>
                  <wp:effectExtent l="0" t="0" r="3810" b="0"/>
                  <wp:wrapSquare wrapText="bothSides"/>
                  <wp:docPr id="1" name="Picture 1" descr="C:\Users\Wael\Desktop\scanner folder\Scan_20181020 (3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Wael\Desktop\scanner folder\Scan_20181020 (3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9740" cy="5760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  <w:bookmarkStart w:id="0" w:name="_GoBack"/>
            <w:bookmarkEnd w:id="0"/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0F0E98" w:rsidP="001B7600">
            <w:pPr>
              <w:bidi w:val="0"/>
            </w:pPr>
            <w:r w:rsidRPr="000F0E98"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31180" cy="8220075"/>
                  <wp:effectExtent l="0" t="0" r="7620" b="9525"/>
                  <wp:wrapSquare wrapText="bothSides"/>
                  <wp:docPr id="2" name="Picture 2" descr="C:\Users\Wael\Desktop\scanner folder\Scan_20181020 (4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Wael\Desktop\scanner folder\Scan_20181020 (4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1180" cy="822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037D09" w:rsidP="001B7600">
            <w:pPr>
              <w:bidi w:val="0"/>
            </w:pPr>
            <w:r w:rsidRPr="00037D09">
              <w:rPr>
                <w:noProof/>
              </w:rPr>
              <w:lastRenderedPageBreak/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577840" cy="7695565"/>
                  <wp:effectExtent l="0" t="0" r="3810" b="635"/>
                  <wp:wrapSquare wrapText="bothSides"/>
                  <wp:docPr id="3" name="Picture 3" descr="C:\Users\Wael\Desktop\scanner folder\InkedScan_20181020 (5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Wael\Desktop\scanner folder\InkedScan_20181020 (5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7840" cy="769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E06EF1" w:rsidP="001B7600">
            <w:pPr>
              <w:bidi w:val="0"/>
            </w:pPr>
            <w:r w:rsidRPr="00E06EF1">
              <w:rPr>
                <w:noProof/>
              </w:rPr>
              <w:lastRenderedPageBreak/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654040" cy="8221980"/>
                  <wp:effectExtent l="0" t="0" r="3810" b="7620"/>
                  <wp:wrapSquare wrapText="bothSides"/>
                  <wp:docPr id="4" name="Picture 4" descr="C:\Users\Wael\Desktop\scanner folder\InkedScan_20181020 (6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Wael\Desktop\scanner folder\InkedScan_20181020 (6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4040" cy="822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6405E6" w:rsidP="001B7600">
            <w:pPr>
              <w:bidi w:val="0"/>
            </w:pPr>
            <w:r w:rsidRPr="006405E6">
              <w:rPr>
                <w:noProof/>
              </w:rPr>
              <w:lastRenderedPageBreak/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-1823085</wp:posOffset>
                  </wp:positionH>
                  <wp:positionV relativeFrom="paragraph">
                    <wp:posOffset>0</wp:posOffset>
                  </wp:positionV>
                  <wp:extent cx="4838700" cy="8224520"/>
                  <wp:effectExtent l="0" t="0" r="0" b="5080"/>
                  <wp:wrapSquare wrapText="bothSides"/>
                  <wp:docPr id="5" name="Picture 5" descr="C:\Users\Wael\Desktop\scanner folder\InkedScan_20181020 (7)_LI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Wael\Desktop\scanner folder\InkedScan_20181020 (7)_L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8700" cy="822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  <w:tr w:rsidR="001B7600" w:rsidTr="009A470E">
        <w:tc>
          <w:tcPr>
            <w:tcW w:w="9016" w:type="dxa"/>
          </w:tcPr>
          <w:p w:rsidR="001B7600" w:rsidRDefault="00AC771A" w:rsidP="001B7600">
            <w:pPr>
              <w:bidi w:val="0"/>
            </w:pPr>
            <w:r w:rsidRPr="00AC771A">
              <w:rPr>
                <w:noProof/>
              </w:rPr>
              <w:lastRenderedPageBreak/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1270</wp:posOffset>
                  </wp:positionV>
                  <wp:extent cx="5547360" cy="8144510"/>
                  <wp:effectExtent l="0" t="0" r="0" b="8890"/>
                  <wp:wrapSquare wrapText="bothSides"/>
                  <wp:docPr id="6" name="Picture 6" descr="C:\Users\Wael\Desktop\scanner folder\Scan_20181020 (8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ael\Desktop\scanner folder\Scan_20181020 (8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rightnessContrast contras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7360" cy="8144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B7600" w:rsidTr="009A470E">
        <w:tc>
          <w:tcPr>
            <w:tcW w:w="9016" w:type="dxa"/>
          </w:tcPr>
          <w:p w:rsidR="001B7600" w:rsidRDefault="001B7600" w:rsidP="001B7600">
            <w:pPr>
              <w:bidi w:val="0"/>
            </w:pPr>
          </w:p>
        </w:tc>
      </w:tr>
    </w:tbl>
    <w:p w:rsidR="00702A43" w:rsidRDefault="00702A43" w:rsidP="001B7600">
      <w:pPr>
        <w:bidi w:val="0"/>
      </w:pPr>
    </w:p>
    <w:sectPr w:rsidR="00702A43" w:rsidSect="00500797">
      <w:footerReference w:type="default" r:id="rId18"/>
      <w:pgSz w:w="11906" w:h="16838"/>
      <w:pgMar w:top="1440" w:right="1440" w:bottom="1440" w:left="1440" w:header="720" w:footer="720" w:gutter="0"/>
      <w:pgNumType w:start="58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70D" w:rsidRDefault="00B3070D" w:rsidP="00500797">
      <w:pPr>
        <w:spacing w:after="0" w:line="240" w:lineRule="auto"/>
      </w:pPr>
      <w:r>
        <w:separator/>
      </w:r>
    </w:p>
  </w:endnote>
  <w:endnote w:type="continuationSeparator" w:id="0">
    <w:p w:rsidR="00B3070D" w:rsidRDefault="00B3070D" w:rsidP="00500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2194097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00797" w:rsidRDefault="005007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62</w:t>
        </w:r>
        <w:r>
          <w:rPr>
            <w:noProof/>
          </w:rPr>
          <w:fldChar w:fldCharType="end"/>
        </w:r>
      </w:p>
    </w:sdtContent>
  </w:sdt>
  <w:p w:rsidR="00500797" w:rsidRDefault="005007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70D" w:rsidRDefault="00B3070D" w:rsidP="00500797">
      <w:pPr>
        <w:spacing w:after="0" w:line="240" w:lineRule="auto"/>
      </w:pPr>
      <w:r>
        <w:separator/>
      </w:r>
    </w:p>
  </w:footnote>
  <w:footnote w:type="continuationSeparator" w:id="0">
    <w:p w:rsidR="00B3070D" w:rsidRDefault="00B3070D" w:rsidP="005007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xNLQ0NDYzMTAxNbFQ0lEKTi0uzszPAykwrgUAglg74CwAAAA="/>
  </w:docVars>
  <w:rsids>
    <w:rsidRoot w:val="00D9514E"/>
    <w:rsid w:val="00037D09"/>
    <w:rsid w:val="000F0E98"/>
    <w:rsid w:val="001B7600"/>
    <w:rsid w:val="00500797"/>
    <w:rsid w:val="006405E6"/>
    <w:rsid w:val="006A5CAC"/>
    <w:rsid w:val="00702A43"/>
    <w:rsid w:val="009A470E"/>
    <w:rsid w:val="00AC771A"/>
    <w:rsid w:val="00B3070D"/>
    <w:rsid w:val="00D9514E"/>
    <w:rsid w:val="00E06EF1"/>
    <w:rsid w:val="00F65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C076BE0-589A-49CF-8C16-79C9A95BA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7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797"/>
  </w:style>
  <w:style w:type="paragraph" w:styleId="Footer">
    <w:name w:val="footer"/>
    <w:basedOn w:val="Normal"/>
    <w:link w:val="FooterChar"/>
    <w:uiPriority w:val="99"/>
    <w:unhideWhenUsed/>
    <w:rsid w:val="00500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7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4.wdp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image" Target="media/image4.png"/><Relationship Id="rId17" Type="http://schemas.microsoft.com/office/2007/relationships/hdphoto" Target="media/hdphoto6.wdp"/><Relationship Id="rId2" Type="http://schemas.openxmlformats.org/officeDocument/2006/relationships/settings" Target="setting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microsoft.com/office/2007/relationships/hdphoto" Target="media/hdphoto3.wdp"/><Relationship Id="rId5" Type="http://schemas.openxmlformats.org/officeDocument/2006/relationships/endnotes" Target="endnotes.xml"/><Relationship Id="rId15" Type="http://schemas.microsoft.com/office/2007/relationships/hdphoto" Target="media/hdphoto5.wdp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07/relationships/hdphoto" Target="media/hdphoto2.wdp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6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Shahatha</dc:creator>
  <cp:keywords/>
  <dc:description/>
  <cp:lastModifiedBy>Wael Shahatha</cp:lastModifiedBy>
  <cp:revision>9</cp:revision>
  <dcterms:created xsi:type="dcterms:W3CDTF">2018-10-20T06:51:00Z</dcterms:created>
  <dcterms:modified xsi:type="dcterms:W3CDTF">2018-10-26T19:50:00Z</dcterms:modified>
</cp:coreProperties>
</file>